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7BC8" w:rsidRPr="00B67BC8" w:rsidRDefault="00B67BC8" w:rsidP="00760D26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Calibri" w:eastAsia="굴림" w:hAnsi="Calibri" w:cs="Arial"/>
          <w:b/>
          <w:bCs/>
          <w:color w:val="242729"/>
          <w:kern w:val="36"/>
          <w:szCs w:val="20"/>
        </w:rPr>
      </w:pPr>
      <w:hyperlink r:id="rId5" w:history="1">
        <w:r w:rsidRPr="00BD64A1">
          <w:rPr>
            <w:rFonts w:ascii="Calibri" w:eastAsia="굴림" w:hAnsi="Calibri" w:cs="Arial"/>
            <w:b/>
            <w:color w:val="242729"/>
            <w:kern w:val="36"/>
            <w:szCs w:val="20"/>
            <w:bdr w:val="none" w:sz="0" w:space="0" w:color="auto" w:frame="1"/>
          </w:rPr>
          <w:t>When is it practical to use DFS vs BFS?</w:t>
        </w:r>
      </w:hyperlink>
    </w:p>
    <w:p w:rsidR="00B67BC8" w:rsidRPr="00BD64A1" w:rsidRDefault="0078080D" w:rsidP="00760D26">
      <w:pPr>
        <w:wordWrap/>
        <w:spacing w:after="0" w:line="240" w:lineRule="auto"/>
        <w:rPr>
          <w:rFonts w:ascii="Calibri" w:hAnsi="Calibri" w:cs="Arial"/>
          <w:color w:val="242729"/>
          <w:szCs w:val="20"/>
          <w:shd w:val="clear" w:color="auto" w:fill="FFFFFF"/>
        </w:rPr>
      </w:pPr>
      <w:r w:rsidRPr="00BD64A1">
        <w:rPr>
          <w:rFonts w:ascii="Calibri" w:hAnsi="Calibri" w:cs="Arial"/>
          <w:color w:val="242729"/>
          <w:szCs w:val="20"/>
          <w:shd w:val="clear" w:color="auto" w:fill="FFFFFF"/>
        </w:rPr>
        <w:t xml:space="preserve">That heavily depends </w:t>
      </w:r>
      <w:r w:rsidR="00312B7F">
        <w:rPr>
          <w:rFonts w:ascii="Calibri" w:hAnsi="Calibri" w:cs="Arial"/>
          <w:color w:val="242729"/>
          <w:szCs w:val="20"/>
          <w:shd w:val="clear" w:color="auto" w:fill="FFFFFF"/>
        </w:rPr>
        <w:t xml:space="preserve">on the structure of the tree and the number of elements in it. </w:t>
      </w:r>
      <w:r w:rsidRPr="00BD64A1">
        <w:rPr>
          <w:rFonts w:ascii="Calibri" w:hAnsi="Calibri" w:cs="Arial"/>
          <w:color w:val="242729"/>
          <w:szCs w:val="20"/>
          <w:shd w:val="clear" w:color="auto" w:fill="FFFFFF"/>
        </w:rPr>
        <w:t xml:space="preserve">If you know a solution is not far from the root of the tree, a breadth first search (BFS) might be better. If the tree is very wide, a BFS might need too much memory, so </w:t>
      </w:r>
      <w:r w:rsidR="00C241C2">
        <w:rPr>
          <w:rFonts w:ascii="Calibri" w:hAnsi="Calibri" w:cs="Arial"/>
          <w:color w:val="242729"/>
          <w:szCs w:val="20"/>
          <w:shd w:val="clear" w:color="auto" w:fill="FFFFFF"/>
        </w:rPr>
        <w:t>it might be</w:t>
      </w:r>
      <w:r w:rsidRPr="00BD64A1">
        <w:rPr>
          <w:rFonts w:ascii="Calibri" w:hAnsi="Calibri" w:cs="Arial"/>
          <w:color w:val="242729"/>
          <w:szCs w:val="20"/>
          <w:shd w:val="clear" w:color="auto" w:fill="FFFFFF"/>
        </w:rPr>
        <w:t xml:space="preserve"> impractical. If solutions are frequent but located deep in the tree, </w:t>
      </w:r>
      <w:r w:rsidR="00580A3B">
        <w:rPr>
          <w:rFonts w:ascii="Calibri" w:hAnsi="Calibri" w:cs="Arial"/>
          <w:color w:val="242729"/>
          <w:szCs w:val="20"/>
          <w:shd w:val="clear" w:color="auto" w:fill="FFFFFF"/>
        </w:rPr>
        <w:t>DFS might be better</w:t>
      </w:r>
      <w:r w:rsidRPr="00BD64A1">
        <w:rPr>
          <w:rFonts w:ascii="Calibri" w:hAnsi="Calibri" w:cs="Arial"/>
          <w:color w:val="242729"/>
          <w:szCs w:val="20"/>
          <w:shd w:val="clear" w:color="auto" w:fill="FFFFFF"/>
        </w:rPr>
        <w:t xml:space="preserve">. </w:t>
      </w:r>
    </w:p>
    <w:p w:rsidR="00D60479" w:rsidRPr="00BD64A1" w:rsidRDefault="00D60479" w:rsidP="00760D26">
      <w:pPr>
        <w:wordWrap/>
        <w:spacing w:after="0" w:line="240" w:lineRule="auto"/>
        <w:rPr>
          <w:rFonts w:ascii="Calibri" w:hAnsi="Calibri" w:cs="Arial"/>
          <w:color w:val="242729"/>
          <w:szCs w:val="20"/>
          <w:shd w:val="clear" w:color="auto" w:fill="FFFFFF"/>
        </w:rPr>
      </w:pPr>
    </w:p>
    <w:p w:rsidR="0073144D" w:rsidRPr="00BD64A1" w:rsidRDefault="0073144D" w:rsidP="0073144D">
      <w:pPr>
        <w:pStyle w:val="a4"/>
        <w:shd w:val="clear" w:color="auto" w:fill="FFFFFF"/>
        <w:spacing w:before="0" w:beforeAutospacing="0" w:after="240" w:afterAutospacing="0"/>
        <w:rPr>
          <w:rFonts w:ascii="Calibri" w:hAnsi="Calibri" w:cs="Arial"/>
          <w:color w:val="242729"/>
          <w:sz w:val="20"/>
          <w:szCs w:val="20"/>
        </w:rPr>
      </w:pPr>
      <w:r w:rsidRPr="00BD64A1">
        <w:rPr>
          <w:rFonts w:ascii="Calibri" w:hAnsi="Calibri" w:cs="Arial"/>
          <w:color w:val="242729"/>
          <w:sz w:val="20"/>
          <w:szCs w:val="20"/>
        </w:rPr>
        <w:t>Breadth First Search is generally the best approach when the depth of the tree can vary, and you only need to search part of the tree for a solution. For example, finding the shortest path from a starting value to a final value is a good place to use BFS.</w:t>
      </w:r>
    </w:p>
    <w:p w:rsidR="0073144D" w:rsidRPr="00BD64A1" w:rsidRDefault="0073144D" w:rsidP="0073144D">
      <w:pPr>
        <w:pStyle w:val="a4"/>
        <w:shd w:val="clear" w:color="auto" w:fill="FFFFFF"/>
        <w:spacing w:before="0" w:beforeAutospacing="0" w:after="240" w:afterAutospacing="0"/>
        <w:rPr>
          <w:rFonts w:ascii="Calibri" w:hAnsi="Calibri" w:cs="Arial"/>
          <w:color w:val="242729"/>
          <w:sz w:val="20"/>
          <w:szCs w:val="20"/>
        </w:rPr>
      </w:pPr>
      <w:r w:rsidRPr="00BD64A1">
        <w:rPr>
          <w:rFonts w:ascii="Calibri" w:hAnsi="Calibri" w:cs="Arial"/>
          <w:color w:val="242729"/>
          <w:sz w:val="20"/>
          <w:szCs w:val="20"/>
        </w:rPr>
        <w:t>Depth First Search is commonly used when you need to search the entire tree. It's easier to implement</w:t>
      </w:r>
      <w:r w:rsidR="005D107B">
        <w:rPr>
          <w:rFonts w:ascii="Calibri" w:hAnsi="Calibri" w:cs="Arial"/>
          <w:color w:val="242729"/>
          <w:sz w:val="20"/>
          <w:szCs w:val="20"/>
        </w:rPr>
        <w:t xml:space="preserve"> </w:t>
      </w:r>
      <w:r w:rsidRPr="00BD64A1">
        <w:rPr>
          <w:rFonts w:ascii="Calibri" w:hAnsi="Calibri" w:cs="Arial"/>
          <w:color w:val="242729"/>
          <w:sz w:val="20"/>
          <w:szCs w:val="20"/>
        </w:rPr>
        <w:t>than BFS</w:t>
      </w:r>
      <w:r w:rsidR="006922BF">
        <w:rPr>
          <w:rFonts w:ascii="Calibri" w:hAnsi="Calibri" w:cs="Arial"/>
          <w:color w:val="242729"/>
          <w:sz w:val="20"/>
          <w:szCs w:val="20"/>
        </w:rPr>
        <w:t xml:space="preserve">. </w:t>
      </w:r>
    </w:p>
    <w:p w:rsidR="00D60479" w:rsidRPr="00BD64A1" w:rsidRDefault="00421031" w:rsidP="00760D26">
      <w:pPr>
        <w:wordWrap/>
        <w:spacing w:after="0" w:line="240" w:lineRule="auto"/>
        <w:rPr>
          <w:rFonts w:ascii="Calibri" w:hAnsi="Calibri"/>
          <w:b/>
          <w:szCs w:val="20"/>
        </w:rPr>
      </w:pPr>
      <w:r w:rsidRPr="00BD64A1">
        <w:rPr>
          <w:rFonts w:ascii="Calibri" w:hAnsi="Calibri"/>
          <w:b/>
          <w:szCs w:val="20"/>
        </w:rPr>
        <w:t>What is RESTful programming?</w:t>
      </w:r>
    </w:p>
    <w:p w:rsidR="00421031" w:rsidRPr="00BD64A1" w:rsidRDefault="009B6DBD" w:rsidP="00760D26">
      <w:pPr>
        <w:wordWrap/>
        <w:spacing w:after="0" w:line="240" w:lineRule="auto"/>
        <w:rPr>
          <w:rFonts w:ascii="Calibri" w:hAnsi="Calibri"/>
          <w:szCs w:val="20"/>
        </w:rPr>
      </w:pPr>
      <w:r w:rsidRPr="00BD64A1">
        <w:rPr>
          <w:rFonts w:ascii="Calibri" w:hAnsi="Calibri"/>
          <w:szCs w:val="20"/>
        </w:rPr>
        <w:t>REST: Representational State Transfer</w:t>
      </w:r>
    </w:p>
    <w:p w:rsidR="009570DB" w:rsidRPr="00BD64A1" w:rsidRDefault="009570DB" w:rsidP="00760D26">
      <w:pPr>
        <w:wordWrap/>
        <w:spacing w:after="0" w:line="240" w:lineRule="auto"/>
        <w:rPr>
          <w:rFonts w:ascii="Calibri" w:hAnsi="Calibri"/>
          <w:szCs w:val="20"/>
        </w:rPr>
      </w:pPr>
      <w:r w:rsidRPr="00BD64A1">
        <w:rPr>
          <w:rFonts w:ascii="Calibri" w:hAnsi="Calibri"/>
          <w:szCs w:val="20"/>
        </w:rPr>
        <w:t xml:space="preserve">It’s an architectural style that specifies constraints such as the uniform interface. </w:t>
      </w:r>
      <w:r w:rsidR="009B53BE" w:rsidRPr="00BD64A1">
        <w:rPr>
          <w:rFonts w:ascii="Calibri" w:hAnsi="Calibri"/>
          <w:szCs w:val="20"/>
        </w:rPr>
        <w:t xml:space="preserve">The data and functionalities are accessed using URIs – typically </w:t>
      </w:r>
      <w:r w:rsidR="00D72293" w:rsidRPr="00BD64A1">
        <w:rPr>
          <w:rFonts w:ascii="Calibri" w:hAnsi="Calibri"/>
          <w:szCs w:val="20"/>
        </w:rPr>
        <w:t xml:space="preserve">the links on the web – which contain the information about the operations to perform. </w:t>
      </w:r>
      <w:r w:rsidR="002D6106" w:rsidRPr="00BD64A1">
        <w:rPr>
          <w:rFonts w:ascii="Calibri" w:hAnsi="Calibri"/>
          <w:szCs w:val="20"/>
        </w:rPr>
        <w:t xml:space="preserve">Resources are manipulated using create, read, update, and delete operations in HTTP. </w:t>
      </w:r>
      <w:r w:rsidR="002457FA">
        <w:rPr>
          <w:rFonts w:ascii="Calibri" w:hAnsi="Calibri"/>
          <w:szCs w:val="20"/>
        </w:rPr>
        <w:t xml:space="preserve">Clients and servers exchange representations of resources by using a standardized interface and protocol. </w:t>
      </w:r>
    </w:p>
    <w:p w:rsidR="009B6DBD" w:rsidRPr="002457FA" w:rsidRDefault="009B6DBD" w:rsidP="00760D26">
      <w:pPr>
        <w:wordWrap/>
        <w:spacing w:after="0" w:line="240" w:lineRule="auto"/>
        <w:rPr>
          <w:rFonts w:ascii="Calibri" w:hAnsi="Calibri"/>
          <w:b/>
          <w:szCs w:val="20"/>
        </w:rPr>
      </w:pPr>
    </w:p>
    <w:p w:rsidR="00421031" w:rsidRPr="00BD64A1" w:rsidRDefault="00421031" w:rsidP="00760D26">
      <w:pPr>
        <w:wordWrap/>
        <w:spacing w:after="0" w:line="240" w:lineRule="auto"/>
        <w:rPr>
          <w:rFonts w:ascii="Calibri" w:hAnsi="Calibri"/>
          <w:b/>
          <w:szCs w:val="20"/>
        </w:rPr>
      </w:pPr>
      <w:r w:rsidRPr="00BD64A1">
        <w:rPr>
          <w:rFonts w:ascii="Calibri" w:hAnsi="Calibri"/>
          <w:b/>
          <w:szCs w:val="20"/>
        </w:rPr>
        <w:t xml:space="preserve">What are the differences between GET and POST? </w:t>
      </w:r>
    </w:p>
    <w:p w:rsidR="00421031" w:rsidRDefault="00A34A91" w:rsidP="00760D26">
      <w:pPr>
        <w:wordWrap/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Get</w:t>
      </w:r>
      <w:r w:rsidR="00A9192B">
        <w:rPr>
          <w:rFonts w:ascii="Calibri" w:hAnsi="Calibri"/>
          <w:szCs w:val="20"/>
        </w:rPr>
        <w:t xml:space="preserve"> Requests</w:t>
      </w:r>
    </w:p>
    <w:p w:rsidR="00A34A91" w:rsidRDefault="00A34A91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 w:hint="eastAsia"/>
          <w:szCs w:val="20"/>
        </w:rPr>
        <w:t xml:space="preserve">Request data from a specified resource. </w:t>
      </w:r>
    </w:p>
    <w:p w:rsidR="0073693C" w:rsidRDefault="0073693C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Remains in browser history</w:t>
      </w:r>
      <w:r w:rsidR="00776E89">
        <w:rPr>
          <w:rFonts w:ascii="Calibri" w:hAnsi="Calibri"/>
          <w:szCs w:val="20"/>
        </w:rPr>
        <w:t>.</w:t>
      </w:r>
    </w:p>
    <w:p w:rsidR="0073693C" w:rsidRDefault="0073693C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Can be bookmarked. </w:t>
      </w:r>
    </w:p>
    <w:p w:rsidR="0063534A" w:rsidRDefault="0063534A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Should never be used when dealing with sensitive data. </w:t>
      </w:r>
    </w:p>
    <w:p w:rsidR="00A9192B" w:rsidRDefault="00A9192B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H</w:t>
      </w:r>
      <w:r w:rsidR="00BD7ADA">
        <w:rPr>
          <w:rFonts w:ascii="Calibri" w:hAnsi="Calibri"/>
          <w:szCs w:val="20"/>
        </w:rPr>
        <w:t xml:space="preserve">ave length restrictions. </w:t>
      </w:r>
    </w:p>
    <w:p w:rsidR="00A34A91" w:rsidRDefault="00A34A91" w:rsidP="00A34A91">
      <w:pPr>
        <w:wordWrap/>
        <w:spacing w:after="0" w:line="240" w:lineRule="auto"/>
        <w:rPr>
          <w:rFonts w:ascii="Calibri" w:hAnsi="Calibri"/>
          <w:szCs w:val="20"/>
        </w:rPr>
      </w:pPr>
    </w:p>
    <w:p w:rsidR="00A34A91" w:rsidRPr="00A34A91" w:rsidRDefault="00A34A91" w:rsidP="00A34A91">
      <w:pPr>
        <w:wordWrap/>
        <w:spacing w:after="0" w:line="240" w:lineRule="auto"/>
        <w:rPr>
          <w:rFonts w:ascii="Calibri" w:hAnsi="Calibri" w:hint="eastAsia"/>
          <w:szCs w:val="20"/>
        </w:rPr>
      </w:pPr>
      <w:r>
        <w:rPr>
          <w:rFonts w:ascii="Calibri" w:hAnsi="Calibri" w:hint="eastAsia"/>
          <w:szCs w:val="20"/>
        </w:rPr>
        <w:t>Post</w:t>
      </w:r>
      <w:r w:rsidR="000158FF">
        <w:rPr>
          <w:rFonts w:ascii="Calibri" w:hAnsi="Calibri"/>
          <w:szCs w:val="20"/>
        </w:rPr>
        <w:t xml:space="preserve"> Requests</w:t>
      </w:r>
    </w:p>
    <w:p w:rsidR="00A34A91" w:rsidRDefault="00A34A91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 w:hint="eastAsia"/>
          <w:szCs w:val="20"/>
        </w:rPr>
        <w:t xml:space="preserve">Submits data to be processed. </w:t>
      </w:r>
    </w:p>
    <w:p w:rsidR="000158FF" w:rsidRDefault="000158FF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 w:hint="eastAsia"/>
          <w:szCs w:val="20"/>
        </w:rPr>
        <w:t>Never ca</w:t>
      </w:r>
      <w:r>
        <w:rPr>
          <w:rFonts w:ascii="Calibri" w:hAnsi="Calibri"/>
          <w:szCs w:val="20"/>
        </w:rPr>
        <w:t xml:space="preserve">ched. </w:t>
      </w:r>
    </w:p>
    <w:p w:rsidR="004B5D40" w:rsidRDefault="004B5D40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Cannot be bookmarked. </w:t>
      </w:r>
    </w:p>
    <w:p w:rsidR="004B5D40" w:rsidRDefault="004B5D40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Do not have restrictions on data length. </w:t>
      </w:r>
    </w:p>
    <w:p w:rsidR="00000B99" w:rsidRPr="00A34A91" w:rsidRDefault="00000B99" w:rsidP="00A34A91">
      <w:pPr>
        <w:pStyle w:val="a5"/>
        <w:numPr>
          <w:ilvl w:val="0"/>
          <w:numId w:val="1"/>
        </w:numPr>
        <w:wordWrap/>
        <w:spacing w:after="0" w:line="240" w:lineRule="auto"/>
        <w:ind w:leftChars="0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Safer than GET because parameters are not stored in browser history. </w:t>
      </w:r>
    </w:p>
    <w:p w:rsidR="007F4BD0" w:rsidRPr="00BD64A1" w:rsidRDefault="007F4BD0" w:rsidP="00760D26">
      <w:pPr>
        <w:wordWrap/>
        <w:spacing w:after="0" w:line="240" w:lineRule="auto"/>
        <w:rPr>
          <w:rFonts w:ascii="Calibri" w:hAnsi="Calibri" w:hint="eastAsia"/>
          <w:b/>
          <w:szCs w:val="20"/>
        </w:rPr>
      </w:pPr>
    </w:p>
    <w:p w:rsidR="00905405" w:rsidRPr="00BD64A1" w:rsidRDefault="00905405" w:rsidP="00760D26">
      <w:pPr>
        <w:wordWrap/>
        <w:spacing w:after="0" w:line="240" w:lineRule="auto"/>
        <w:rPr>
          <w:rFonts w:ascii="Calibri" w:hAnsi="Calibri"/>
          <w:b/>
          <w:szCs w:val="20"/>
        </w:rPr>
      </w:pPr>
      <w:r w:rsidRPr="00BD64A1">
        <w:rPr>
          <w:rFonts w:ascii="Calibri" w:hAnsi="Calibri"/>
          <w:b/>
          <w:szCs w:val="20"/>
        </w:rPr>
        <w:t xml:space="preserve">What is SOA? </w:t>
      </w:r>
    </w:p>
    <w:p w:rsidR="00905405" w:rsidRPr="00FC04BA" w:rsidRDefault="000C5830" w:rsidP="00FC04BA">
      <w:pPr>
        <w:wordWrap/>
        <w:spacing w:after="0" w:line="240" w:lineRule="auto"/>
        <w:rPr>
          <w:rFonts w:ascii="Calibri" w:hAnsi="Calibri" w:hint="eastAsia"/>
          <w:szCs w:val="20"/>
        </w:rPr>
      </w:pPr>
      <w:r>
        <w:rPr>
          <w:rFonts w:ascii="Calibri" w:hAnsi="Calibri" w:hint="eastAsia"/>
          <w:szCs w:val="20"/>
        </w:rPr>
        <w:t xml:space="preserve">An architecture style that principles in independence of products and technologies. </w:t>
      </w:r>
      <w:r w:rsidR="004144EB">
        <w:rPr>
          <w:rFonts w:ascii="Calibri" w:hAnsi="Calibri"/>
          <w:szCs w:val="20"/>
        </w:rPr>
        <w:t xml:space="preserve">It logically represents a business activity with a specified outcome. </w:t>
      </w:r>
      <w:r w:rsidR="0074185E">
        <w:rPr>
          <w:rFonts w:ascii="Calibri" w:hAnsi="Calibri"/>
          <w:szCs w:val="20"/>
        </w:rPr>
        <w:t xml:space="preserve">It provides business outcomes to the customers while acting as a black box to them abstracting away the underlying complexity of what’s within the system. </w:t>
      </w:r>
      <w:r w:rsidR="00E97778">
        <w:rPr>
          <w:rFonts w:ascii="Calibri" w:hAnsi="Calibri"/>
          <w:szCs w:val="20"/>
        </w:rPr>
        <w:t>Breakdown service compon</w:t>
      </w:r>
      <w:r w:rsidR="006C6CD8">
        <w:rPr>
          <w:rFonts w:ascii="Calibri" w:hAnsi="Calibri"/>
          <w:szCs w:val="20"/>
        </w:rPr>
        <w:t xml:space="preserve">ents into blocks and construct </w:t>
      </w:r>
      <w:r w:rsidR="00050963">
        <w:rPr>
          <w:rFonts w:ascii="Calibri" w:hAnsi="Calibri"/>
          <w:szCs w:val="20"/>
        </w:rPr>
        <w:t>service units</w:t>
      </w:r>
      <w:r w:rsidR="006C6CD8">
        <w:rPr>
          <w:rFonts w:ascii="Calibri" w:hAnsi="Calibri"/>
          <w:szCs w:val="20"/>
        </w:rPr>
        <w:t xml:space="preserve"> by flexibly </w:t>
      </w:r>
      <w:r w:rsidR="00C34A90">
        <w:rPr>
          <w:rFonts w:ascii="Calibri" w:hAnsi="Calibri"/>
          <w:szCs w:val="20"/>
        </w:rPr>
        <w:t xml:space="preserve">assembling all the required pieces. </w:t>
      </w:r>
    </w:p>
    <w:p w:rsidR="007F4BD0" w:rsidRPr="00BD64A1" w:rsidRDefault="007F4BD0" w:rsidP="00760D26">
      <w:pPr>
        <w:wordWrap/>
        <w:spacing w:after="0" w:line="240" w:lineRule="auto"/>
        <w:rPr>
          <w:rFonts w:ascii="Calibri" w:hAnsi="Calibri" w:hint="eastAsia"/>
          <w:b/>
          <w:szCs w:val="20"/>
        </w:rPr>
      </w:pPr>
    </w:p>
    <w:p w:rsidR="00905405" w:rsidRDefault="00905405" w:rsidP="00760D26">
      <w:pPr>
        <w:wordWrap/>
        <w:spacing w:after="0" w:line="240" w:lineRule="auto"/>
        <w:rPr>
          <w:rFonts w:ascii="Calibri" w:hAnsi="Calibri"/>
          <w:b/>
          <w:szCs w:val="20"/>
        </w:rPr>
      </w:pPr>
      <w:r w:rsidRPr="00BD64A1">
        <w:rPr>
          <w:rFonts w:ascii="Calibri" w:hAnsi="Calibri"/>
          <w:b/>
          <w:szCs w:val="20"/>
        </w:rPr>
        <w:t xml:space="preserve">What is MSA? </w:t>
      </w:r>
    </w:p>
    <w:p w:rsidR="007F4BD0" w:rsidRPr="00FB450D" w:rsidRDefault="00FB450D" w:rsidP="00760D26">
      <w:pPr>
        <w:wordWrap/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MSA is the opposite of monolithic architecture. </w:t>
      </w:r>
      <w:r w:rsidR="00783A27">
        <w:rPr>
          <w:rFonts w:ascii="Calibri" w:hAnsi="Calibri"/>
          <w:szCs w:val="20"/>
        </w:rPr>
        <w:t xml:space="preserve">A monolith architecture is always built as a single unit. </w:t>
      </w:r>
      <w:r w:rsidR="00CE6B1F">
        <w:rPr>
          <w:rFonts w:ascii="Calibri" w:hAnsi="Calibri"/>
          <w:szCs w:val="20"/>
        </w:rPr>
        <w:t xml:space="preserve">The problem with it is that all business processes end up being tied to one another that </w:t>
      </w:r>
      <w:r w:rsidR="005C56A4">
        <w:rPr>
          <w:rFonts w:ascii="Calibri" w:hAnsi="Calibri"/>
          <w:szCs w:val="20"/>
        </w:rPr>
        <w:t>even a</w:t>
      </w:r>
      <w:r w:rsidR="00CE6B1F">
        <w:rPr>
          <w:rFonts w:ascii="Calibri" w:hAnsi="Calibri"/>
          <w:szCs w:val="20"/>
        </w:rPr>
        <w:t xml:space="preserve"> modification on a small section of the application might resul</w:t>
      </w:r>
      <w:r w:rsidR="00122087">
        <w:rPr>
          <w:rFonts w:ascii="Calibri" w:hAnsi="Calibri"/>
          <w:szCs w:val="20"/>
        </w:rPr>
        <w:t xml:space="preserve">t in deploying the entire unit. This impacts the system’s scalability as well. </w:t>
      </w:r>
      <w:r w:rsidR="00A51064">
        <w:rPr>
          <w:rFonts w:ascii="Calibri" w:hAnsi="Calibri"/>
          <w:szCs w:val="20"/>
        </w:rPr>
        <w:t xml:space="preserve">Even if you need to scale specific functions in an app, </w:t>
      </w:r>
      <w:r w:rsidR="008C5B9A">
        <w:rPr>
          <w:rFonts w:ascii="Calibri" w:hAnsi="Calibri"/>
          <w:szCs w:val="20"/>
        </w:rPr>
        <w:t xml:space="preserve">monolithic architecture might result in scaling the entire app. </w:t>
      </w:r>
      <w:r w:rsidR="00605DC1">
        <w:rPr>
          <w:rFonts w:ascii="Calibri" w:hAnsi="Calibri"/>
          <w:szCs w:val="20"/>
        </w:rPr>
        <w:t>MSA was intro</w:t>
      </w:r>
      <w:r w:rsidR="00011E4C">
        <w:rPr>
          <w:rFonts w:ascii="Calibri" w:hAnsi="Calibri"/>
          <w:szCs w:val="20"/>
        </w:rPr>
        <w:t xml:space="preserve">duced to solve such problems. </w:t>
      </w:r>
      <w:r w:rsidR="00C2628C">
        <w:rPr>
          <w:rFonts w:ascii="Calibri" w:hAnsi="Calibri"/>
          <w:szCs w:val="20"/>
        </w:rPr>
        <w:t xml:space="preserve">By diving </w:t>
      </w:r>
      <w:r w:rsidR="009B2DFD">
        <w:rPr>
          <w:rFonts w:ascii="Calibri" w:hAnsi="Calibri"/>
          <w:szCs w:val="20"/>
        </w:rPr>
        <w:t>specific components</w:t>
      </w:r>
      <w:r w:rsidR="00C2628C">
        <w:rPr>
          <w:rFonts w:ascii="Calibri" w:hAnsi="Calibri"/>
          <w:szCs w:val="20"/>
        </w:rPr>
        <w:t xml:space="preserve"> into modules, </w:t>
      </w:r>
      <w:r w:rsidR="0089150A">
        <w:rPr>
          <w:rFonts w:ascii="Calibri" w:hAnsi="Calibri"/>
          <w:szCs w:val="20"/>
        </w:rPr>
        <w:t xml:space="preserve">we can readily scale only the parts of the services </w:t>
      </w:r>
      <w:r w:rsidR="000D6130">
        <w:rPr>
          <w:rFonts w:ascii="Calibri" w:hAnsi="Calibri"/>
          <w:szCs w:val="20"/>
        </w:rPr>
        <w:t xml:space="preserve">desired in the application. </w:t>
      </w:r>
    </w:p>
    <w:p w:rsidR="00F82140" w:rsidRDefault="00F82140" w:rsidP="00760D26">
      <w:pPr>
        <w:wordWrap/>
        <w:spacing w:after="0" w:line="240" w:lineRule="auto"/>
        <w:rPr>
          <w:rFonts w:ascii="Calibri" w:hAnsi="Calibri"/>
          <w:b/>
          <w:szCs w:val="20"/>
        </w:rPr>
      </w:pPr>
    </w:p>
    <w:p w:rsidR="007D6681" w:rsidRDefault="007D6681">
      <w:pPr>
        <w:widowControl/>
        <w:wordWrap/>
        <w:autoSpaceDE/>
        <w:autoSpaceDN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br w:type="page"/>
      </w:r>
    </w:p>
    <w:p w:rsidR="00741B08" w:rsidRDefault="007D6681" w:rsidP="007D6681">
      <w:pPr>
        <w:wordWrap/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lastRenderedPageBreak/>
        <w:t xml:space="preserve">Q) </w:t>
      </w:r>
      <w:r w:rsidR="00CF4000">
        <w:rPr>
          <w:rFonts w:ascii="Calibri" w:hAnsi="Calibri"/>
          <w:szCs w:val="20"/>
        </w:rPr>
        <w:t>How would you design the news feed feature in Facebook?</w:t>
      </w:r>
    </w:p>
    <w:p w:rsidR="007D6681" w:rsidRDefault="007D6681" w:rsidP="007D6681">
      <w:pPr>
        <w:wordWrap/>
        <w:spacing w:after="0" w:line="240" w:lineRule="auto"/>
        <w:rPr>
          <w:rFonts w:ascii="Calibri" w:hAnsi="Calibri"/>
          <w:szCs w:val="20"/>
        </w:rPr>
      </w:pP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>public interface Iterator&lt;E&gt; {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/**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*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* @return {@code true} if the iteration has more elements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*/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boolean hasNext()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/**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* @return the next element in the iteration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* @throws NoSuchElementException if the iteration has no more elements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*/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E next()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}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>Write an iterator that wraps a list of iterators, e.g. [1, 2, 3, 4], [5, 6, 7, 8], [9] and outputs their elements one after the other (in a round robin fashion), e.g. [1, 5, 9, 2, 6, 3, 7, 4, 8]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>public class Test {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ab/>
        <w:t>List&lt;Iterator&gt; iters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int cnt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public Test(List&lt;Iterator&lt;E&gt;&gt; iterators) {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</w:t>
      </w:r>
      <w:r w:rsidRPr="00741B08">
        <w:rPr>
          <w:rFonts w:ascii="Calibri" w:hAnsi="Calibri"/>
          <w:szCs w:val="20"/>
        </w:rPr>
        <w:tab/>
        <w:t>iters = iterators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}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public boolean hasNext() {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var i = cnt % iters.Count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if (iters[i].hasNext()) return true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return false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}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public E next() {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</w:t>
      </w:r>
      <w:r w:rsidRPr="00741B08">
        <w:rPr>
          <w:rFonts w:ascii="Calibri" w:hAnsi="Calibri"/>
          <w:szCs w:val="20"/>
        </w:rPr>
        <w:tab/>
        <w:t>var i = cnt++ % iters.Count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</w:t>
      </w:r>
      <w:r w:rsidRPr="00741B08">
        <w:rPr>
          <w:rFonts w:ascii="Calibri" w:hAnsi="Calibri"/>
          <w:szCs w:val="20"/>
        </w:rPr>
        <w:tab/>
        <w:t>if (iters[i].hasNext()) {</w:t>
      </w:r>
      <w:r w:rsidRPr="00741B08">
        <w:rPr>
          <w:rFonts w:ascii="Calibri" w:hAnsi="Calibri"/>
          <w:szCs w:val="20"/>
        </w:rPr>
        <w:tab/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</w:t>
      </w:r>
      <w:r w:rsidRPr="00741B08">
        <w:rPr>
          <w:rFonts w:ascii="Calibri" w:hAnsi="Calibri"/>
          <w:szCs w:val="20"/>
        </w:rPr>
        <w:tab/>
        <w:t>var result = iters[i].next()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   if (iters[i].hasNext() == false) {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   </w:t>
      </w:r>
      <w:r w:rsidRPr="00741B08">
        <w:rPr>
          <w:rFonts w:ascii="Calibri" w:hAnsi="Calibri"/>
          <w:szCs w:val="20"/>
        </w:rPr>
        <w:tab/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    }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</w:t>
      </w:r>
      <w:r w:rsidRPr="00741B08">
        <w:rPr>
          <w:rFonts w:ascii="Calibri" w:hAnsi="Calibri"/>
          <w:szCs w:val="20"/>
        </w:rPr>
        <w:tab/>
        <w:t>return result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} 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    return null;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 xml:space="preserve">    }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  <w:r w:rsidRPr="00741B08">
        <w:rPr>
          <w:rFonts w:ascii="Calibri" w:hAnsi="Calibri"/>
          <w:szCs w:val="20"/>
        </w:rPr>
        <w:t>}</w:t>
      </w: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</w:p>
    <w:p w:rsidR="00741B08" w:rsidRPr="00741B08" w:rsidRDefault="00741B08" w:rsidP="00741B08">
      <w:pPr>
        <w:wordWrap/>
        <w:spacing w:after="0" w:line="240" w:lineRule="auto"/>
        <w:rPr>
          <w:rFonts w:ascii="Calibri" w:hAnsi="Calibri"/>
          <w:szCs w:val="20"/>
        </w:rPr>
      </w:pPr>
    </w:p>
    <w:p w:rsidR="00D17A1E" w:rsidRDefault="00D17A1E">
      <w:pPr>
        <w:widowControl/>
        <w:wordWrap/>
        <w:autoSpaceDE/>
        <w:autoSpaceDN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br w:type="page"/>
      </w:r>
    </w:p>
    <w:p w:rsidR="00690349" w:rsidRPr="00D15DCF" w:rsidRDefault="00690349" w:rsidP="00690349">
      <w:pPr>
        <w:wordWrap/>
        <w:spacing w:after="0" w:line="240" w:lineRule="auto"/>
        <w:rPr>
          <w:rFonts w:ascii="Calibri" w:hAnsi="Calibri"/>
          <w:b/>
          <w:szCs w:val="20"/>
        </w:rPr>
      </w:pPr>
      <w:r w:rsidRPr="00D15DCF">
        <w:rPr>
          <w:rFonts w:ascii="Calibri" w:hAnsi="Calibri"/>
          <w:b/>
          <w:szCs w:val="20"/>
        </w:rPr>
        <w:lastRenderedPageBreak/>
        <w:t>-- Question 2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You are given two operations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>Op1: insert an integer element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Op2: Get the median --&gt; The number in the very middle when everything is sorted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How would you implement the two operations?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>Op1: Just insert everything at the end of the array. Complexity: O(1)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>Op2: Sort the entire array then get the middle index. Complexity: O(n log n)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>Follow Up I: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Let's say you are using quick sort to implement Op2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How does quick sort work? --&gt; by partitioning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When we use quick sort, do we need to look at the entire array everytime?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For example, when there are 10 elements and the partioning returned back index 7,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we don't need to look at the last three elements because we already know they are not the medians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Using this algorithm, we would need to look on average n elements in the first partitioning,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n/2 elements in the second partitioning, n/4 elements in the third partitioning, and so on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Using geometric series, 1 + 1/2 + 1/4 + ... approaches 2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Therefore, n + n/2 + n/4 + ... approaches 2n, which results in the complexity of O(2n)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Follow Up II: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How would you implement the two operations so that getting the median results in O(1)?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Ans) We could implement the algorithm by this time, sorting the array at every insertion operation,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and getting the median by looking up the element in the middle index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Q) What's the time complexity of insertion in this case?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- We are using sorted array here. Searching for the location to insert an element takes O(log n)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Once we have found the location, we need to shift the remaining elements to the back to make space for the element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This takes O(n/2) in average. Therefore, the time complexity for inserting and sorting the elements is O(n/2).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Follow Up III: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How would you implement the operations using a binary search tree? </w:t>
      </w:r>
    </w:p>
    <w:p w:rsidR="00690349" w:rsidRPr="00690349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 xml:space="preserve">What happens when 1, 2, 3, 4, ... are added to the tree? The tree deforms into a linked-list like structure. </w:t>
      </w:r>
    </w:p>
    <w:p w:rsidR="002E31C0" w:rsidRDefault="00690349" w:rsidP="00690349">
      <w:pPr>
        <w:wordWrap/>
        <w:spacing w:after="0" w:line="240" w:lineRule="auto"/>
        <w:rPr>
          <w:rFonts w:ascii="Calibri" w:hAnsi="Calibri"/>
          <w:szCs w:val="20"/>
        </w:rPr>
      </w:pPr>
      <w:r w:rsidRPr="00690349">
        <w:rPr>
          <w:rFonts w:ascii="Calibri" w:hAnsi="Calibri"/>
          <w:szCs w:val="20"/>
        </w:rPr>
        <w:t>You would need to balanace the tree when this happens. When and how would you do it?</w:t>
      </w:r>
    </w:p>
    <w:p w:rsidR="00692B02" w:rsidRDefault="00692B02" w:rsidP="00690349">
      <w:pPr>
        <w:wordWrap/>
        <w:spacing w:after="0" w:line="240" w:lineRule="auto"/>
        <w:rPr>
          <w:rFonts w:ascii="Calibri" w:hAnsi="Calibri"/>
          <w:szCs w:val="20"/>
        </w:rPr>
      </w:pPr>
    </w:p>
    <w:p w:rsidR="00D15DCF" w:rsidRPr="00D15DCF" w:rsidRDefault="00D15DCF" w:rsidP="00690349">
      <w:pPr>
        <w:wordWrap/>
        <w:spacing w:after="0" w:line="240" w:lineRule="auto"/>
        <w:rPr>
          <w:rFonts w:ascii="Calibri" w:hAnsi="Calibri" w:hint="eastAsia"/>
          <w:b/>
          <w:szCs w:val="20"/>
        </w:rPr>
      </w:pPr>
      <w:r w:rsidRPr="00D15DCF">
        <w:rPr>
          <w:rFonts w:ascii="Calibri" w:hAnsi="Calibri" w:hint="eastAsia"/>
          <w:b/>
          <w:szCs w:val="20"/>
        </w:rPr>
        <w:t xml:space="preserve">-- </w:t>
      </w:r>
      <w:r w:rsidRPr="00D15DCF">
        <w:rPr>
          <w:rFonts w:ascii="Calibri" w:hAnsi="Calibri"/>
          <w:b/>
          <w:szCs w:val="20"/>
        </w:rPr>
        <w:t>Question 2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>public int countValues(TreeNode root, int min, int max) {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ab/>
        <w:t>if (root == null) return 0;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ab/>
        <w:t>if (root.val &lt; min) return countValues(root.right, min, max);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ab/>
        <w:t>if (root.val &gt; max) return countValues(root.left, min, max);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ab/>
        <w:t>if (root.val == min) return 1 + countValues(root.right, min, max);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ab/>
        <w:t>if (root.val == max) return 1 + countValues(root.left, min, max);</w:t>
      </w: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</w:p>
    <w:p w:rsidR="00692B02" w:rsidRP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ab/>
        <w:t>return 1 + countValues(root.left, min, max) + countValues(root.right, min, max);</w:t>
      </w:r>
    </w:p>
    <w:p w:rsidR="00692B02" w:rsidRDefault="00692B02" w:rsidP="00692B02">
      <w:pPr>
        <w:wordWrap/>
        <w:spacing w:after="0" w:line="240" w:lineRule="auto"/>
        <w:rPr>
          <w:rFonts w:ascii="Calibri" w:hAnsi="Calibri"/>
          <w:szCs w:val="20"/>
        </w:rPr>
      </w:pPr>
      <w:r w:rsidRPr="00692B02">
        <w:rPr>
          <w:rFonts w:ascii="Calibri" w:hAnsi="Calibri"/>
          <w:szCs w:val="20"/>
        </w:rPr>
        <w:t>}</w:t>
      </w:r>
    </w:p>
    <w:p w:rsidR="00CF4000" w:rsidRPr="00CF4000" w:rsidRDefault="00CF4000" w:rsidP="007915AB">
      <w:pPr>
        <w:widowControl/>
        <w:wordWrap/>
        <w:autoSpaceDE/>
        <w:autoSpaceDN/>
        <w:rPr>
          <w:rFonts w:ascii="Calibri" w:hAnsi="Calibri" w:hint="eastAsia"/>
          <w:szCs w:val="20"/>
        </w:rPr>
      </w:pPr>
      <w:bookmarkStart w:id="0" w:name="_GoBack"/>
      <w:bookmarkEnd w:id="0"/>
    </w:p>
    <w:sectPr w:rsidR="00CF4000" w:rsidRPr="00CF400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E406D9"/>
    <w:multiLevelType w:val="hybridMultilevel"/>
    <w:tmpl w:val="4B6A72D4"/>
    <w:lvl w:ilvl="0" w:tplc="5CEC5E9E">
      <w:numFmt w:val="bullet"/>
      <w:lvlText w:val="-"/>
      <w:lvlJc w:val="left"/>
      <w:pPr>
        <w:ind w:left="7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MDQ1NTc2NzE3NDNT0lEKTi0uzszPAykwrAUAoE9cXiwAAAA="/>
  </w:docVars>
  <w:rsids>
    <w:rsidRoot w:val="00B67BC8"/>
    <w:rsid w:val="00000B99"/>
    <w:rsid w:val="00011E4C"/>
    <w:rsid w:val="000158FF"/>
    <w:rsid w:val="00050963"/>
    <w:rsid w:val="00083D6E"/>
    <w:rsid w:val="000C5830"/>
    <w:rsid w:val="000D6130"/>
    <w:rsid w:val="00122087"/>
    <w:rsid w:val="00135737"/>
    <w:rsid w:val="00154BA1"/>
    <w:rsid w:val="001831DD"/>
    <w:rsid w:val="002457FA"/>
    <w:rsid w:val="00262038"/>
    <w:rsid w:val="002D6106"/>
    <w:rsid w:val="002E31C0"/>
    <w:rsid w:val="00312B7F"/>
    <w:rsid w:val="004144EB"/>
    <w:rsid w:val="00421031"/>
    <w:rsid w:val="004B5D40"/>
    <w:rsid w:val="0052233B"/>
    <w:rsid w:val="00580A3B"/>
    <w:rsid w:val="005C56A4"/>
    <w:rsid w:val="005D107B"/>
    <w:rsid w:val="00605DC1"/>
    <w:rsid w:val="0063534A"/>
    <w:rsid w:val="0068230A"/>
    <w:rsid w:val="00690349"/>
    <w:rsid w:val="006922BF"/>
    <w:rsid w:val="00692B02"/>
    <w:rsid w:val="006C6CD8"/>
    <w:rsid w:val="00703163"/>
    <w:rsid w:val="0073144D"/>
    <w:rsid w:val="00731707"/>
    <w:rsid w:val="0073693C"/>
    <w:rsid w:val="0074185E"/>
    <w:rsid w:val="00741B08"/>
    <w:rsid w:val="00760D26"/>
    <w:rsid w:val="00776E89"/>
    <w:rsid w:val="0078080D"/>
    <w:rsid w:val="00783A27"/>
    <w:rsid w:val="007915AB"/>
    <w:rsid w:val="007D6681"/>
    <w:rsid w:val="007F4BD0"/>
    <w:rsid w:val="0089150A"/>
    <w:rsid w:val="008C5B9A"/>
    <w:rsid w:val="00905405"/>
    <w:rsid w:val="009570DB"/>
    <w:rsid w:val="009B2D38"/>
    <w:rsid w:val="009B2DFD"/>
    <w:rsid w:val="009B53BE"/>
    <w:rsid w:val="009B6DBD"/>
    <w:rsid w:val="00A34A91"/>
    <w:rsid w:val="00A51064"/>
    <w:rsid w:val="00A9192B"/>
    <w:rsid w:val="00B67BC8"/>
    <w:rsid w:val="00BD64A1"/>
    <w:rsid w:val="00BD7ADA"/>
    <w:rsid w:val="00C241C2"/>
    <w:rsid w:val="00C2628C"/>
    <w:rsid w:val="00C34A90"/>
    <w:rsid w:val="00CE6B1F"/>
    <w:rsid w:val="00CF4000"/>
    <w:rsid w:val="00D15DCF"/>
    <w:rsid w:val="00D17A1E"/>
    <w:rsid w:val="00D60479"/>
    <w:rsid w:val="00D72293"/>
    <w:rsid w:val="00E97778"/>
    <w:rsid w:val="00EB52E7"/>
    <w:rsid w:val="00F4175A"/>
    <w:rsid w:val="00F82140"/>
    <w:rsid w:val="00FB450D"/>
    <w:rsid w:val="00FC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0228EB-5975-4378-B042-84EB2CB25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B67BC8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B67BC8"/>
    <w:rPr>
      <w:rFonts w:ascii="굴림" w:eastAsia="굴림" w:hAnsi="굴림" w:cs="굴림"/>
      <w:b/>
      <w:bCs/>
      <w:kern w:val="36"/>
      <w:sz w:val="48"/>
      <w:szCs w:val="48"/>
    </w:rPr>
  </w:style>
  <w:style w:type="character" w:styleId="a3">
    <w:name w:val="Hyperlink"/>
    <w:basedOn w:val="a0"/>
    <w:uiPriority w:val="99"/>
    <w:semiHidden/>
    <w:unhideWhenUsed/>
    <w:rsid w:val="00B67BC8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73144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A34A9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8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tackoverflow.com/questions/3332947/when-is-it-practical-to-use-dfs-vs-bf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</TotalTime>
  <Pages>3</Pages>
  <Words>970</Words>
  <Characters>5529</Characters>
  <Application>Microsoft Office Word</Application>
  <DocSecurity>0</DocSecurity>
  <Lines>46</Lines>
  <Paragraphs>12</Paragraphs>
  <ScaleCrop>false</ScaleCrop>
  <Company/>
  <LinksUpToDate>false</LinksUpToDate>
  <CharactersWithSpaces>6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71</cp:revision>
  <dcterms:created xsi:type="dcterms:W3CDTF">2016-11-12T05:19:00Z</dcterms:created>
  <dcterms:modified xsi:type="dcterms:W3CDTF">2016-11-13T03:54:00Z</dcterms:modified>
</cp:coreProperties>
</file>